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2955B900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821667">
              <w:rPr>
                <w:b/>
              </w:rPr>
              <w:t>CA</w:t>
            </w:r>
            <w:r w:rsidR="00EE1750">
              <w:rPr>
                <w:b/>
              </w:rPr>
              <w:t>M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D319EF" w:rsidRPr="001D13A3" w14:paraId="47953985" w14:textId="77777777" w:rsidTr="001D13A3">
        <w:tc>
          <w:tcPr>
            <w:tcW w:w="10885" w:type="dxa"/>
            <w:gridSpan w:val="3"/>
          </w:tcPr>
          <w:p w14:paraId="61CDF7A9" w14:textId="77777777" w:rsidR="00D319EF" w:rsidRPr="00C11411" w:rsidRDefault="00D319EF" w:rsidP="00D319EF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35A2F592" w:rsidR="00D319EF" w:rsidRPr="00C11411" w:rsidRDefault="00D319EF" w:rsidP="00D319EF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28D7C6C" w14:textId="77777777" w:rsidR="00D319EF" w:rsidRDefault="00D319EF" w:rsidP="00D319EF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17BE1026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201-</w:t>
                  </w:r>
                  <w:r w:rsidR="00EE1750">
                    <w:rPr>
                      <w:rFonts w:cstheme="minorHAnsi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7EDD6CC1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r w:rsidR="00821667">
                    <w:rPr>
                      <w:rFonts w:cstheme="minorHAnsi"/>
                      <w:sz w:val="18"/>
                      <w:szCs w:val="18"/>
                    </w:rPr>
                    <w:t>Manufacturing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E21B7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666BE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19EF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D93"/>
    <w:rsid w:val="00FB70B2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5B14EA-4849-43B9-B999-8DB5757DB3EE}"/>
</file>

<file path=customXml/itemProps2.xml><?xml version="1.0" encoding="utf-8"?>
<ds:datastoreItem xmlns:ds="http://schemas.openxmlformats.org/officeDocument/2006/customXml" ds:itemID="{7DFB9535-B420-41FE-B21B-E74BF82C327E}"/>
</file>

<file path=customXml/itemProps3.xml><?xml version="1.0" encoding="utf-8"?>
<ds:datastoreItem xmlns:ds="http://schemas.openxmlformats.org/officeDocument/2006/customXml" ds:itemID="{4A2B1A77-ACD4-4651-B332-70A1F5B4CF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2</Words>
  <Characters>2276</Characters>
  <Application>Microsoft Office Word</Application>
  <DocSecurity>0</DocSecurity>
  <Lines>189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07:00Z</dcterms:created>
  <dcterms:modified xsi:type="dcterms:W3CDTF">2026-01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